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D1AF9" w14:textId="35575B8E" w:rsidR="00935DF7" w:rsidRPr="00A51520" w:rsidRDefault="0071244C" w:rsidP="0071244C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71244C">
        <w:rPr>
          <w:rFonts w:ascii="Times New Roman" w:hAnsi="Times New Roman" w:cs="Times New Roman"/>
          <w:b/>
          <w:bCs/>
          <w:sz w:val="28"/>
          <w:szCs w:val="28"/>
          <w:lang w:val="kk-KZ"/>
        </w:rPr>
        <w:t>Семинарское задание</w:t>
      </w:r>
      <w:r w:rsidR="00A51520"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 1 Создание базовых </w:t>
      </w:r>
      <w:r w:rsidR="00A51520">
        <w:rPr>
          <w:rFonts w:ascii="Times New Roman" w:hAnsi="Times New Roman" w:cs="Times New Roman"/>
          <w:b/>
          <w:bCs/>
          <w:sz w:val="28"/>
          <w:szCs w:val="28"/>
          <w:lang w:val="en-US"/>
        </w:rPr>
        <w:t>web</w:t>
      </w:r>
      <w:r w:rsidR="00A51520" w:rsidRPr="00A51520">
        <w:rPr>
          <w:rFonts w:ascii="Times New Roman" w:hAnsi="Times New Roman" w:cs="Times New Roman"/>
          <w:b/>
          <w:bCs/>
          <w:sz w:val="28"/>
          <w:szCs w:val="28"/>
        </w:rPr>
        <w:t>-</w:t>
      </w:r>
      <w:r w:rsidR="00A51520">
        <w:rPr>
          <w:rFonts w:ascii="Times New Roman" w:hAnsi="Times New Roman" w:cs="Times New Roman"/>
          <w:b/>
          <w:bCs/>
          <w:sz w:val="28"/>
          <w:szCs w:val="28"/>
          <w:lang w:val="kk-KZ"/>
        </w:rPr>
        <w:t>страниц</w:t>
      </w:r>
    </w:p>
    <w:p w14:paraId="5F36D7DD" w14:textId="7A1A9BDE" w:rsidR="0071244C" w:rsidRDefault="0071244C" w:rsidP="00275E15">
      <w:pPr>
        <w:ind w:firstLine="567"/>
        <w:rPr>
          <w:rFonts w:ascii="Times New Roman" w:hAnsi="Times New Roman" w:cs="Times New Roman"/>
          <w:sz w:val="28"/>
          <w:szCs w:val="28"/>
          <w:lang w:val="kk-KZ"/>
        </w:rPr>
      </w:pPr>
      <w:r>
        <w:rPr>
          <w:rFonts w:ascii="Times New Roman" w:hAnsi="Times New Roman" w:cs="Times New Roman"/>
          <w:sz w:val="28"/>
          <w:szCs w:val="28"/>
        </w:rPr>
        <w:t xml:space="preserve">В данном задании вам необходимо создать </w:t>
      </w:r>
      <w:r w:rsidR="00B67261">
        <w:rPr>
          <w:rFonts w:ascii="Times New Roman" w:hAnsi="Times New Roman" w:cs="Times New Roman"/>
          <w:sz w:val="28"/>
          <w:szCs w:val="28"/>
          <w:lang w:val="kk-KZ"/>
        </w:rPr>
        <w:t>небольшой сайт зоопарка</w:t>
      </w:r>
    </w:p>
    <w:p w14:paraId="69DA7B59" w14:textId="0B1FE77E" w:rsidR="00B67261" w:rsidRDefault="00275E15" w:rsidP="0071244C">
      <w:pPr>
        <w:rPr>
          <w:rFonts w:ascii="Times New Roman" w:hAnsi="Times New Roman" w:cs="Times New Roman"/>
          <w:sz w:val="28"/>
          <w:szCs w:val="28"/>
          <w:lang w:val="kk-KZ"/>
        </w:rPr>
      </w:pPr>
      <w:r w:rsidRPr="00275E15">
        <w:rPr>
          <w:rFonts w:ascii="Times New Roman" w:hAnsi="Times New Roman" w:cs="Times New Roman"/>
          <w:noProof/>
          <w:sz w:val="28"/>
          <w:szCs w:val="28"/>
          <w:lang w:val="kk-KZ"/>
        </w:rPr>
        <w:drawing>
          <wp:inline distT="0" distB="0" distL="0" distR="0" wp14:anchorId="3E1FCD37" wp14:editId="7BB28832">
            <wp:extent cx="4114800" cy="32385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31"/>
                    <a:stretch/>
                  </pic:blipFill>
                  <pic:spPr bwMode="auto">
                    <a:xfrm>
                      <a:off x="0" y="0"/>
                      <a:ext cx="4115375" cy="32389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009407" w14:textId="165F4411" w:rsidR="00275E15" w:rsidRPr="00275E15" w:rsidRDefault="00275E15" w:rsidP="00275E15">
      <w:pPr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>В данной странице необходимо добавить ссылки на другие страницы</w:t>
      </w:r>
      <w:r>
        <w:rPr>
          <w:rFonts w:ascii="Times New Roman" w:hAnsi="Times New Roman" w:cs="Times New Roman"/>
          <w:sz w:val="28"/>
          <w:szCs w:val="28"/>
        </w:rPr>
        <w:t>, отображающие информацию о зоопарке. При этом важно использовать нумерованные и ненумерованные списки, изображения и ссылки на другие страницы. Для пояснения информации используйте помимо ссылок на локальные веб-страницы ссылки на внешние источники в интернете.</w:t>
      </w:r>
    </w:p>
    <w:sectPr w:rsidR="00275E15" w:rsidRPr="00275E1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ytDAyNze1MDQwNzRT0lEKTi0uzszPAykwrAUAx5G4yywAAAA="/>
  </w:docVars>
  <w:rsids>
    <w:rsidRoot w:val="0071244C"/>
    <w:rsid w:val="00035CEA"/>
    <w:rsid w:val="001A543C"/>
    <w:rsid w:val="00275E15"/>
    <w:rsid w:val="0071244C"/>
    <w:rsid w:val="008F54A9"/>
    <w:rsid w:val="00935DF7"/>
    <w:rsid w:val="00A51520"/>
    <w:rsid w:val="00B67261"/>
    <w:rsid w:val="00E67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9C62E4"/>
  <w15:chartTrackingRefBased/>
  <w15:docId w15:val="{69189983-2260-440B-99A0-CC10B64BC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2</cp:revision>
  <dcterms:created xsi:type="dcterms:W3CDTF">2024-09-17T15:04:00Z</dcterms:created>
  <dcterms:modified xsi:type="dcterms:W3CDTF">2024-11-16T08:11:00Z</dcterms:modified>
</cp:coreProperties>
</file>